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BADC0" w14:textId="4A29011B" w:rsidR="00F52A2F" w:rsidRPr="005377B5" w:rsidRDefault="00F52A2F" w:rsidP="001B367F">
      <w:pPr>
        <w:adjustRightInd w:val="0"/>
        <w:snapToGrid w:val="0"/>
        <w:ind w:leftChars="199" w:left="565" w:hangingChars="70" w:hanging="147"/>
        <w:jc w:val="righ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　年　　月　　日</w:t>
      </w:r>
    </w:p>
    <w:p w14:paraId="5E459356" w14:textId="77777777" w:rsidR="00F52A2F" w:rsidRPr="005377B5" w:rsidRDefault="00F52A2F" w:rsidP="001B367F">
      <w:pPr>
        <w:adjustRightInd w:val="0"/>
        <w:snapToGrid w:val="0"/>
        <w:ind w:leftChars="199" w:left="565" w:hangingChars="70" w:hanging="147"/>
        <w:jc w:val="left"/>
        <w:rPr>
          <w:rFonts w:asciiTheme="minorEastAsia" w:hAnsiTheme="minorEastAsia"/>
        </w:rPr>
      </w:pPr>
    </w:p>
    <w:p w14:paraId="2E323C5C" w14:textId="334B8A08" w:rsidR="00F52A2F" w:rsidRDefault="00F52A2F" w:rsidP="001B367F">
      <w:pPr>
        <w:adjustRightInd w:val="0"/>
        <w:snapToGrid w:val="0"/>
        <w:ind w:leftChars="199" w:left="565" w:hangingChars="70" w:hanging="147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東京大学駒場図書館長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殿</w:t>
      </w:r>
    </w:p>
    <w:p w14:paraId="73FB2022" w14:textId="4165E168" w:rsidR="001145BB" w:rsidRPr="005377B5" w:rsidRDefault="001145BB" w:rsidP="001B367F">
      <w:pPr>
        <w:adjustRightInd w:val="0"/>
        <w:snapToGrid w:val="0"/>
        <w:ind w:leftChars="199" w:left="565" w:hangingChars="70" w:hanging="147"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東京大学大学院総合文化研究科図書館長　殿</w:t>
      </w:r>
    </w:p>
    <w:p w14:paraId="58426166" w14:textId="77777777" w:rsidR="00F52A2F" w:rsidRPr="005377B5" w:rsidRDefault="00F52A2F" w:rsidP="001B367F">
      <w:pPr>
        <w:adjustRightInd w:val="0"/>
        <w:snapToGrid w:val="0"/>
        <w:ind w:leftChars="199" w:left="565" w:hangingChars="70" w:hanging="147"/>
        <w:jc w:val="left"/>
        <w:rPr>
          <w:rFonts w:asciiTheme="minorEastAsia" w:hAnsiTheme="minorEastAsia"/>
        </w:rPr>
      </w:pPr>
    </w:p>
    <w:p w14:paraId="059F66F1" w14:textId="77777777" w:rsidR="00F52A2F" w:rsidRPr="005377B5" w:rsidRDefault="00F52A2F" w:rsidP="001B367F">
      <w:pPr>
        <w:adjustRightInd w:val="0"/>
        <w:snapToGrid w:val="0"/>
        <w:ind w:left="4200" w:firstLine="840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機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関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 xml:space="preserve">名　</w:t>
      </w:r>
    </w:p>
    <w:p w14:paraId="4F3CD9B5" w14:textId="77777777" w:rsidR="00F52A2F" w:rsidRPr="005377B5" w:rsidRDefault="00F52A2F" w:rsidP="001B367F">
      <w:pPr>
        <w:adjustRightInd w:val="0"/>
        <w:snapToGrid w:val="0"/>
        <w:ind w:left="4200" w:firstLine="840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住</w:t>
      </w:r>
      <w:r w:rsidRPr="005377B5">
        <w:rPr>
          <w:rFonts w:asciiTheme="minorEastAsia" w:hAnsiTheme="minorEastAsia"/>
        </w:rPr>
        <w:t xml:space="preserve">    </w:t>
      </w:r>
      <w:r w:rsidRPr="005377B5">
        <w:rPr>
          <w:rFonts w:asciiTheme="minorEastAsia" w:hAnsiTheme="minorEastAsia" w:hint="eastAsia"/>
        </w:rPr>
        <w:t xml:space="preserve">所　</w:t>
      </w:r>
    </w:p>
    <w:p w14:paraId="6C78CA65" w14:textId="77777777" w:rsidR="00F52A2F" w:rsidRPr="005377B5" w:rsidRDefault="00F52A2F" w:rsidP="001B367F">
      <w:pPr>
        <w:adjustRightInd w:val="0"/>
        <w:snapToGrid w:val="0"/>
        <w:ind w:left="4200" w:firstLine="840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電話番号　</w:t>
      </w:r>
    </w:p>
    <w:p w14:paraId="70F97621" w14:textId="61C0E8EB" w:rsidR="00F52A2F" w:rsidRPr="005377B5" w:rsidRDefault="00F52A2F" w:rsidP="001B367F">
      <w:pPr>
        <w:adjustRightInd w:val="0"/>
        <w:snapToGrid w:val="0"/>
        <w:ind w:left="4200" w:firstLine="840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/>
        </w:rPr>
        <w:t xml:space="preserve">代 表 者　　　</w:t>
      </w:r>
      <w:r w:rsidRPr="005377B5">
        <w:rPr>
          <w:rFonts w:asciiTheme="minorEastAsia" w:hAnsiTheme="minorEastAsia"/>
          <w:vertAlign w:val="subscript"/>
        </w:rPr>
        <w:t xml:space="preserve">　</w:t>
      </w:r>
      <w:r w:rsidRPr="005377B5">
        <w:rPr>
          <w:rFonts w:asciiTheme="minorEastAsia" w:hAnsiTheme="minorEastAsia"/>
        </w:rPr>
        <w:t xml:space="preserve">　　　　　　　　　　</w:t>
      </w:r>
    </w:p>
    <w:p w14:paraId="2D35D07E" w14:textId="77777777" w:rsidR="00F52A2F" w:rsidRPr="005377B5" w:rsidRDefault="00F52A2F" w:rsidP="001B367F">
      <w:pPr>
        <w:adjustRightInd w:val="0"/>
        <w:snapToGrid w:val="0"/>
        <w:ind w:left="4200" w:firstLineChars="400" w:firstLine="840"/>
        <w:jc w:val="left"/>
        <w:rPr>
          <w:rFonts w:asciiTheme="minorEastAsia" w:hAnsiTheme="minorEastAsia"/>
          <w:vertAlign w:val="superscript"/>
        </w:rPr>
      </w:pPr>
      <w:r w:rsidRPr="005377B5">
        <w:rPr>
          <w:rFonts w:asciiTheme="minorEastAsia" w:hAnsiTheme="minorEastAsia"/>
          <w:vertAlign w:val="superscript"/>
        </w:rPr>
        <w:t>(</w:t>
      </w:r>
      <w:r w:rsidRPr="005377B5">
        <w:rPr>
          <w:rFonts w:asciiTheme="minorEastAsia" w:hAnsiTheme="minorEastAsia" w:hint="eastAsia"/>
          <w:vertAlign w:val="superscript"/>
        </w:rPr>
        <w:t>役職・氏名</w:t>
      </w:r>
      <w:r w:rsidRPr="005377B5">
        <w:rPr>
          <w:rFonts w:asciiTheme="minorEastAsia" w:hAnsiTheme="minorEastAsia"/>
          <w:vertAlign w:val="superscript"/>
        </w:rPr>
        <w:t>)</w:t>
      </w:r>
      <w:r w:rsidRPr="005377B5">
        <w:rPr>
          <w:rFonts w:asciiTheme="minorEastAsia" w:hAnsiTheme="minorEastAsia" w:hint="eastAsia"/>
          <w:vertAlign w:val="superscript"/>
        </w:rPr>
        <w:t xml:space="preserve">　</w:t>
      </w:r>
    </w:p>
    <w:p w14:paraId="048C3909" w14:textId="7824C1E4" w:rsidR="00F52A2F" w:rsidRDefault="00F52A2F" w:rsidP="001B367F">
      <w:pPr>
        <w:adjustRightInd w:val="0"/>
        <w:snapToGrid w:val="0"/>
        <w:ind w:firstLineChars="2767" w:firstLine="5811"/>
        <w:jc w:val="left"/>
        <w:rPr>
          <w:rFonts w:asciiTheme="minorEastAsia" w:hAnsiTheme="minorEastAsia"/>
        </w:rPr>
      </w:pPr>
    </w:p>
    <w:p w14:paraId="1274B7C8" w14:textId="77777777" w:rsidR="00F52A2F" w:rsidRPr="005377B5" w:rsidRDefault="00F52A2F" w:rsidP="00A44E26">
      <w:pPr>
        <w:adjustRightInd w:val="0"/>
        <w:snapToGrid w:val="0"/>
        <w:jc w:val="center"/>
        <w:rPr>
          <w:rFonts w:asciiTheme="minorEastAsia" w:hAnsiTheme="minorEastAsia"/>
          <w:sz w:val="26"/>
          <w:szCs w:val="26"/>
        </w:rPr>
      </w:pPr>
      <w:r w:rsidRPr="005377B5">
        <w:rPr>
          <w:rFonts w:asciiTheme="minorEastAsia" w:hAnsiTheme="minorEastAsia" w:hint="eastAsia"/>
          <w:sz w:val="26"/>
          <w:szCs w:val="26"/>
        </w:rPr>
        <w:t>特別利用許可願</w:t>
      </w:r>
    </w:p>
    <w:p w14:paraId="22BB3F43" w14:textId="734CBCD1" w:rsidR="00F52A2F" w:rsidRDefault="00F52A2F" w:rsidP="001B367F">
      <w:pPr>
        <w:adjustRightInd w:val="0"/>
        <w:snapToGrid w:val="0"/>
        <w:ind w:leftChars="199" w:left="565" w:hangingChars="70" w:hanging="147"/>
        <w:jc w:val="left"/>
        <w:rPr>
          <w:rFonts w:asciiTheme="minorEastAsia" w:hAnsiTheme="minorEastAsia"/>
        </w:rPr>
      </w:pPr>
    </w:p>
    <w:p w14:paraId="61F4A372" w14:textId="77777777" w:rsidR="005377B5" w:rsidRPr="005377B5" w:rsidRDefault="005377B5" w:rsidP="001B367F">
      <w:pPr>
        <w:adjustRightInd w:val="0"/>
        <w:snapToGrid w:val="0"/>
        <w:ind w:leftChars="199" w:left="565" w:hangingChars="70" w:hanging="147"/>
        <w:jc w:val="left"/>
        <w:rPr>
          <w:rFonts w:asciiTheme="minorEastAsia" w:hAnsiTheme="minorEastAsia"/>
        </w:rPr>
      </w:pPr>
    </w:p>
    <w:p w14:paraId="0476AB62" w14:textId="77777777" w:rsidR="00F52A2F" w:rsidRPr="005377B5" w:rsidRDefault="00F52A2F" w:rsidP="001B367F">
      <w:pPr>
        <w:adjustRightInd w:val="0"/>
        <w:snapToGrid w:val="0"/>
        <w:spacing w:line="320" w:lineRule="exact"/>
        <w:ind w:leftChars="199" w:left="565" w:hangingChars="70" w:hanging="147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下記のとおり貴館所蔵資料を利用したいので、ご許可くださるようお願いいたします。</w:t>
      </w:r>
    </w:p>
    <w:p w14:paraId="5799915D" w14:textId="77777777" w:rsidR="00F52A2F" w:rsidRPr="005377B5" w:rsidRDefault="00F52A2F" w:rsidP="001B367F">
      <w:pPr>
        <w:adjustRightInd w:val="0"/>
        <w:snapToGrid w:val="0"/>
        <w:spacing w:line="320" w:lineRule="exact"/>
        <w:ind w:leftChars="199" w:left="565" w:hangingChars="70" w:hanging="147"/>
        <w:jc w:val="left"/>
        <w:rPr>
          <w:rFonts w:asciiTheme="minorEastAsia" w:hAnsiTheme="minorEastAsia"/>
        </w:rPr>
      </w:pPr>
    </w:p>
    <w:p w14:paraId="396A708E" w14:textId="77777777" w:rsidR="00F52A2F" w:rsidRPr="005377B5" w:rsidRDefault="00F52A2F" w:rsidP="001B367F">
      <w:pPr>
        <w:adjustRightInd w:val="0"/>
        <w:snapToGrid w:val="0"/>
        <w:spacing w:line="320" w:lineRule="exact"/>
        <w:ind w:leftChars="199" w:left="565" w:hangingChars="70" w:hanging="147"/>
        <w:jc w:val="center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記</w:t>
      </w:r>
    </w:p>
    <w:p w14:paraId="436CD446" w14:textId="77777777" w:rsidR="00F52A2F" w:rsidRPr="005377B5" w:rsidRDefault="00F52A2F" w:rsidP="001B367F">
      <w:pPr>
        <w:adjustRightInd w:val="0"/>
        <w:snapToGrid w:val="0"/>
        <w:spacing w:line="320" w:lineRule="exact"/>
        <w:ind w:leftChars="199" w:left="565" w:hangingChars="70" w:hanging="147"/>
        <w:jc w:val="left"/>
        <w:rPr>
          <w:rFonts w:asciiTheme="minorEastAsia" w:hAnsiTheme="minorEastAsia"/>
        </w:rPr>
      </w:pPr>
    </w:p>
    <w:p w14:paraId="41184F5B" w14:textId="77777777" w:rsidR="00F52A2F" w:rsidRPr="005377B5" w:rsidRDefault="00F52A2F" w:rsidP="003B708C">
      <w:pPr>
        <w:adjustRightInd w:val="0"/>
        <w:snapToGrid w:val="0"/>
        <w:spacing w:line="320" w:lineRule="exact"/>
        <w:ind w:leftChars="-2" w:left="143" w:hangingChars="70" w:hanging="147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１．使用資料名、使用個所（請求記号、ページ等）</w:t>
      </w:r>
    </w:p>
    <w:p w14:paraId="5CA92C4D" w14:textId="77777777" w:rsidR="00F52A2F" w:rsidRPr="005377B5" w:rsidRDefault="00F52A2F" w:rsidP="003B708C">
      <w:pPr>
        <w:adjustRightInd w:val="0"/>
        <w:snapToGrid w:val="0"/>
        <w:spacing w:line="320" w:lineRule="exact"/>
        <w:ind w:leftChars="-2" w:left="-4" w:firstLine="422"/>
        <w:jc w:val="left"/>
        <w:rPr>
          <w:rFonts w:asciiTheme="minorEastAsia" w:hAnsiTheme="minorEastAsia"/>
        </w:rPr>
      </w:pPr>
    </w:p>
    <w:p w14:paraId="0C6E1BB6" w14:textId="77777777" w:rsidR="00F52A2F" w:rsidRPr="005377B5" w:rsidRDefault="00F52A2F" w:rsidP="003B708C">
      <w:pPr>
        <w:adjustRightInd w:val="0"/>
        <w:snapToGrid w:val="0"/>
        <w:spacing w:line="320" w:lineRule="exact"/>
        <w:ind w:leftChars="-2" w:left="-4" w:firstLine="422"/>
        <w:jc w:val="left"/>
        <w:rPr>
          <w:rFonts w:asciiTheme="minorEastAsia" w:hAnsiTheme="minorEastAsia"/>
        </w:rPr>
      </w:pPr>
    </w:p>
    <w:p w14:paraId="7729D15B" w14:textId="77777777" w:rsidR="00F52A2F" w:rsidRPr="005377B5" w:rsidRDefault="00F52A2F" w:rsidP="003B708C">
      <w:pPr>
        <w:adjustRightInd w:val="0"/>
        <w:snapToGrid w:val="0"/>
        <w:spacing w:line="320" w:lineRule="exact"/>
        <w:ind w:leftChars="-2" w:left="143" w:hangingChars="70" w:hanging="147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２．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特別利用の内容</w:t>
      </w:r>
    </w:p>
    <w:p w14:paraId="1A5191C3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掲載出版</w:t>
      </w:r>
    </w:p>
    <w:p w14:paraId="4651A980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　掲載書名：</w:t>
      </w:r>
    </w:p>
    <w:p w14:paraId="45E06E2A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　著者・編集者名：</w:t>
      </w:r>
    </w:p>
    <w:p w14:paraId="4DEF12DB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　発行予定年月日：</w:t>
      </w:r>
    </w:p>
    <w:p w14:paraId="67B32DFA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</w:p>
    <w:p w14:paraId="5FF7C887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翻刻出版・復刻出版</w:t>
      </w:r>
    </w:p>
    <w:p w14:paraId="3FD4D4C9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　掲載書名：</w:t>
      </w:r>
    </w:p>
    <w:p w14:paraId="62F3F284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　著者・編集者名：</w:t>
      </w:r>
    </w:p>
    <w:p w14:paraId="43ABA771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　発行予定年月日：</w:t>
      </w:r>
    </w:p>
    <w:p w14:paraId="2B436CB3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</w:p>
    <w:p w14:paraId="54ADCFEA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放送</w:t>
      </w:r>
    </w:p>
    <w:p w14:paraId="2B0E2963" w14:textId="77777777" w:rsidR="00F52A2F" w:rsidRPr="005377B5" w:rsidRDefault="00F52A2F" w:rsidP="003B708C">
      <w:pPr>
        <w:adjustRightInd w:val="0"/>
        <w:snapToGrid w:val="0"/>
        <w:spacing w:line="320" w:lineRule="exact"/>
        <w:ind w:leftChars="100" w:left="210"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番組名：</w:t>
      </w:r>
    </w:p>
    <w:p w14:paraId="59568B96" w14:textId="77777777" w:rsidR="00F52A2F" w:rsidRPr="005377B5" w:rsidRDefault="00F52A2F" w:rsidP="003B708C">
      <w:pPr>
        <w:adjustRightInd w:val="0"/>
        <w:snapToGrid w:val="0"/>
        <w:spacing w:line="320" w:lineRule="exact"/>
        <w:ind w:leftChars="100" w:left="210"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放送局・放送予定日時：</w:t>
      </w:r>
    </w:p>
    <w:p w14:paraId="6835E46A" w14:textId="77777777" w:rsidR="00F52A2F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</w:p>
    <w:p w14:paraId="7C77CC2E" w14:textId="6301BCEC" w:rsidR="00C57A56" w:rsidRPr="005377B5" w:rsidRDefault="00F52A2F" w:rsidP="003B708C">
      <w:pPr>
        <w:adjustRightInd w:val="0"/>
        <w:snapToGrid w:val="0"/>
        <w:spacing w:line="320" w:lineRule="exact"/>
        <w:ind w:firstLineChars="67" w:firstLine="141"/>
        <w:jc w:val="left"/>
        <w:rPr>
          <w:rFonts w:asciiTheme="minorEastAsia" w:hAnsiTheme="minorEastAsia"/>
        </w:rPr>
      </w:pP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パネル展示・上映・出陳展示会・イベント名：</w:t>
      </w:r>
    </w:p>
    <w:p w14:paraId="4235420D" w14:textId="2F5ECD96" w:rsidR="00C57A56" w:rsidRPr="005377B5" w:rsidRDefault="00F52A2F" w:rsidP="003B708C">
      <w:pPr>
        <w:adjustRightInd w:val="0"/>
        <w:snapToGrid w:val="0"/>
        <w:spacing w:line="320" w:lineRule="exact"/>
        <w:ind w:leftChars="100" w:left="210"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開催場所・期間：</w:t>
      </w:r>
    </w:p>
    <w:p w14:paraId="50AFBA2B" w14:textId="77777777" w:rsidR="00F52A2F" w:rsidRPr="005377B5" w:rsidRDefault="00F52A2F" w:rsidP="003B708C">
      <w:pPr>
        <w:adjustRightInd w:val="0"/>
        <w:snapToGrid w:val="0"/>
        <w:spacing w:line="320" w:lineRule="exact"/>
        <w:ind w:leftChars="100" w:left="210" w:firstLineChars="67" w:firstLine="141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借用予定期間（出陳のみ）：</w:t>
      </w:r>
    </w:p>
    <w:p w14:paraId="0F5DEF6D" w14:textId="77777777" w:rsidR="001B367F" w:rsidRPr="005377B5" w:rsidRDefault="001B367F" w:rsidP="003B708C">
      <w:pPr>
        <w:adjustRightInd w:val="0"/>
        <w:snapToGrid w:val="0"/>
        <w:spacing w:line="320" w:lineRule="exact"/>
        <w:ind w:leftChars="-2" w:left="143" w:hangingChars="70" w:hanging="147"/>
        <w:jc w:val="left"/>
        <w:rPr>
          <w:rFonts w:asciiTheme="minorEastAsia" w:hAnsiTheme="minorEastAsia"/>
        </w:rPr>
      </w:pPr>
    </w:p>
    <w:p w14:paraId="2C0098DC" w14:textId="77777777" w:rsidR="00F52A2F" w:rsidRPr="005377B5" w:rsidRDefault="00F52A2F" w:rsidP="003B708C">
      <w:pPr>
        <w:adjustRightInd w:val="0"/>
        <w:snapToGrid w:val="0"/>
        <w:spacing w:line="320" w:lineRule="exact"/>
        <w:ind w:leftChars="-2" w:left="143" w:hangingChars="70" w:hanging="147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　</w:t>
      </w: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インターネット公開</w:t>
      </w:r>
    </w:p>
    <w:p w14:paraId="2DF4E86C" w14:textId="77777777" w:rsidR="00F52A2F" w:rsidRPr="005377B5" w:rsidRDefault="00F52A2F" w:rsidP="003B708C">
      <w:pPr>
        <w:adjustRightInd w:val="0"/>
        <w:snapToGrid w:val="0"/>
        <w:spacing w:line="320" w:lineRule="exact"/>
        <w:ind w:leftChars="-2" w:left="143" w:hangingChars="70" w:hanging="147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　　ウェブサイト／データベース名（</w:t>
      </w:r>
      <w:r w:rsidRPr="005377B5">
        <w:rPr>
          <w:rFonts w:asciiTheme="minorEastAsia" w:hAnsiTheme="minorEastAsia"/>
        </w:rPr>
        <w:t>URL</w:t>
      </w:r>
      <w:r w:rsidRPr="005377B5">
        <w:rPr>
          <w:rFonts w:asciiTheme="minorEastAsia" w:hAnsiTheme="minorEastAsia" w:hint="eastAsia"/>
        </w:rPr>
        <w:t>）：</w:t>
      </w:r>
    </w:p>
    <w:p w14:paraId="27853491" w14:textId="77777777" w:rsidR="00F52A2F" w:rsidRPr="005377B5" w:rsidRDefault="00F52A2F" w:rsidP="003B708C">
      <w:pPr>
        <w:adjustRightInd w:val="0"/>
        <w:snapToGrid w:val="0"/>
        <w:spacing w:line="320" w:lineRule="exact"/>
        <w:ind w:leftChars="-2" w:left="-4" w:firstLine="422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公開予定日：</w:t>
      </w:r>
    </w:p>
    <w:p w14:paraId="3EE0D865" w14:textId="40169562" w:rsidR="00F52A2F" w:rsidRPr="005377B5" w:rsidRDefault="00F52A2F" w:rsidP="0059080A">
      <w:pPr>
        <w:widowControl/>
        <w:adjustRightInd w:val="0"/>
        <w:snapToGrid w:val="0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/>
        </w:rPr>
        <w:br w:type="page"/>
      </w:r>
      <w:r w:rsidRPr="005377B5">
        <w:rPr>
          <w:rFonts w:asciiTheme="minorEastAsia" w:hAnsiTheme="minorEastAsia" w:hint="eastAsia"/>
        </w:rPr>
        <w:lastRenderedPageBreak/>
        <w:t xml:space="preserve">３．資料撮影必要の有無　</w:t>
      </w:r>
    </w:p>
    <w:p w14:paraId="52DA73DB" w14:textId="0E3529C5" w:rsidR="00F52A2F" w:rsidRPr="005377B5" w:rsidRDefault="00F52A2F" w:rsidP="003B708C">
      <w:pPr>
        <w:adjustRightInd w:val="0"/>
        <w:snapToGrid w:val="0"/>
        <w:ind w:leftChars="-2" w:left="-4" w:firstLineChars="318" w:firstLine="668"/>
        <w:jc w:val="left"/>
        <w:rPr>
          <w:rFonts w:asciiTheme="minorEastAsia" w:hAnsiTheme="minorEastAsia"/>
        </w:rPr>
      </w:pP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有（</w:t>
      </w: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駒場図書館指定業者による撮影</w:t>
      </w:r>
      <w:r w:rsidR="00F60E75" w:rsidRPr="005377B5">
        <w:rPr>
          <w:rFonts w:asciiTheme="minorEastAsia" w:hAnsiTheme="minorEastAsia" w:hint="eastAsia"/>
        </w:rPr>
        <w:t>希望</w:t>
      </w:r>
      <w:r w:rsidRPr="005377B5">
        <w:rPr>
          <w:rFonts w:asciiTheme="minorEastAsia" w:hAnsiTheme="minorEastAsia" w:hint="eastAsia"/>
        </w:rPr>
        <w:t xml:space="preserve">　</w:t>
      </w:r>
      <w:r w:rsidR="00F60E75"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 w:hint="eastAsia"/>
        </w:rPr>
        <w:t>申請者による自身撮影希望</w:t>
      </w:r>
    </w:p>
    <w:p w14:paraId="219B783F" w14:textId="77777777" w:rsidR="00F52A2F" w:rsidRPr="005377B5" w:rsidRDefault="00F52A2F" w:rsidP="003B708C">
      <w:pPr>
        <w:adjustRightInd w:val="0"/>
        <w:snapToGrid w:val="0"/>
        <w:ind w:leftChars="158" w:left="332" w:firstLineChars="517" w:firstLine="1086"/>
        <w:jc w:val="left"/>
        <w:rPr>
          <w:rFonts w:asciiTheme="minorEastAsia" w:hAnsiTheme="minorEastAsia"/>
        </w:rPr>
      </w:pP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 xml:space="preserve">その他　　　　　　　　　　　　　　　　　　　　　　　</w:t>
      </w:r>
      <w:r w:rsidRPr="005377B5">
        <w:rPr>
          <w:rFonts w:asciiTheme="minorEastAsia" w:hAnsiTheme="minorEastAsia"/>
        </w:rPr>
        <w:t xml:space="preserve">  </w:t>
      </w:r>
      <w:r w:rsidRPr="005377B5">
        <w:rPr>
          <w:rFonts w:asciiTheme="minorEastAsia" w:hAnsiTheme="minorEastAsia" w:hint="eastAsia"/>
        </w:rPr>
        <w:t xml:space="preserve">　　　　）</w:t>
      </w:r>
    </w:p>
    <w:p w14:paraId="6460BAA3" w14:textId="77777777" w:rsidR="00F52A2F" w:rsidRPr="005377B5" w:rsidRDefault="00F52A2F" w:rsidP="003B708C">
      <w:pPr>
        <w:adjustRightInd w:val="0"/>
        <w:snapToGrid w:val="0"/>
        <w:ind w:leftChars="-2" w:left="-4" w:firstLine="668"/>
        <w:jc w:val="left"/>
        <w:rPr>
          <w:rFonts w:asciiTheme="minorEastAsia" w:hAnsiTheme="minorEastAsia"/>
        </w:rPr>
      </w:pP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無（</w:t>
      </w: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 xml:space="preserve">データでの貸与を希望　　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="Segoe UI Symbol" w:hAnsi="Segoe UI Symbol" w:cs="Segoe UI Symbol"/>
        </w:rPr>
        <w:t>☐</w:t>
      </w:r>
      <w:r w:rsidRPr="005377B5">
        <w:rPr>
          <w:rFonts w:asciiTheme="minorEastAsia" w:hAnsiTheme="minorEastAsia"/>
        </w:rPr>
        <w:t xml:space="preserve"> </w:t>
      </w:r>
      <w:r w:rsidRPr="005377B5">
        <w:rPr>
          <w:rFonts w:asciiTheme="minorEastAsia" w:hAnsiTheme="minorEastAsia" w:hint="eastAsia"/>
        </w:rPr>
        <w:t>自身撮影済み　　　　年　　月　　日）</w:t>
      </w:r>
    </w:p>
    <w:p w14:paraId="6DE4F06E" w14:textId="77777777" w:rsidR="00F52A2F" w:rsidRPr="005377B5" w:rsidRDefault="00F52A2F" w:rsidP="003B708C">
      <w:pPr>
        <w:adjustRightInd w:val="0"/>
        <w:snapToGrid w:val="0"/>
        <w:ind w:leftChars="-2" w:left="-4" w:firstLine="422"/>
        <w:jc w:val="left"/>
        <w:rPr>
          <w:rFonts w:asciiTheme="minorEastAsia" w:hAnsiTheme="minorEastAsia"/>
        </w:rPr>
      </w:pPr>
    </w:p>
    <w:p w14:paraId="02E8976A" w14:textId="77777777" w:rsidR="00F52A2F" w:rsidRPr="005377B5" w:rsidRDefault="00F52A2F" w:rsidP="003B708C">
      <w:pPr>
        <w:adjustRightInd w:val="0"/>
        <w:snapToGrid w:val="0"/>
        <w:ind w:leftChars="-2" w:left="-4" w:firstLine="422"/>
        <w:jc w:val="left"/>
        <w:rPr>
          <w:rFonts w:asciiTheme="minorEastAsia" w:hAnsiTheme="minorEastAsia"/>
        </w:rPr>
      </w:pPr>
    </w:p>
    <w:p w14:paraId="30055CE7" w14:textId="11C398D5" w:rsidR="00F52A2F" w:rsidRPr="005377B5" w:rsidRDefault="00F52A2F" w:rsidP="003B708C">
      <w:pPr>
        <w:adjustRightInd w:val="0"/>
        <w:snapToGrid w:val="0"/>
        <w:ind w:leftChars="-2" w:left="143" w:hangingChars="70" w:hanging="147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４．利用条件</w:t>
      </w:r>
      <w:r w:rsidR="00C25A4E" w:rsidRPr="005377B5">
        <w:rPr>
          <w:rFonts w:asciiTheme="minorEastAsia" w:hAnsiTheme="minorEastAsia" w:hint="eastAsia"/>
        </w:rPr>
        <w:t xml:space="preserve"> </w:t>
      </w:r>
    </w:p>
    <w:p w14:paraId="796E22D7" w14:textId="74777958" w:rsidR="00533F3A" w:rsidRPr="005377B5" w:rsidRDefault="00533F3A" w:rsidP="003B708C">
      <w:pPr>
        <w:adjustRightInd w:val="0"/>
        <w:snapToGrid w:val="0"/>
        <w:ind w:leftChars="-2" w:left="143" w:hangingChars="70" w:hanging="147"/>
        <w:jc w:val="left"/>
        <w:rPr>
          <w:rFonts w:asciiTheme="minorEastAsia" w:hAnsiTheme="minorEastAsia"/>
          <w:color w:val="FF0000"/>
        </w:rPr>
      </w:pPr>
      <w:r w:rsidRPr="005377B5">
        <w:rPr>
          <w:rFonts w:asciiTheme="minorEastAsia" w:hAnsiTheme="minorEastAsia" w:hint="eastAsia"/>
          <w:color w:val="FF0000"/>
        </w:rPr>
        <w:t xml:space="preserve">　</w:t>
      </w:r>
      <w:r w:rsidRPr="005377B5">
        <w:rPr>
          <w:rFonts w:asciiTheme="minorEastAsia" w:hAnsiTheme="minorEastAsia" w:hint="eastAsia"/>
        </w:rPr>
        <w:t>□以下の事項を遵守します。</w:t>
      </w:r>
    </w:p>
    <w:p w14:paraId="67BF996C" w14:textId="77777777" w:rsidR="00847B18" w:rsidRPr="005377B5" w:rsidRDefault="00847B18" w:rsidP="003B708C">
      <w:pPr>
        <w:snapToGrid w:val="0"/>
        <w:ind w:leftChars="-2" w:left="-4"/>
        <w:rPr>
          <w:rFonts w:asciiTheme="minorEastAsia" w:hAnsiTheme="minorEastAsia"/>
          <w:szCs w:val="21"/>
        </w:rPr>
      </w:pPr>
      <w:r w:rsidRPr="005377B5">
        <w:rPr>
          <w:rFonts w:asciiTheme="minorEastAsia" w:hAnsiTheme="minorEastAsia"/>
          <w:szCs w:val="21"/>
        </w:rPr>
        <w:t xml:space="preserve">　(1)　著作権等権利の処理は申請者が行うこと。</w:t>
      </w:r>
    </w:p>
    <w:p w14:paraId="3C6DA066" w14:textId="77777777" w:rsidR="00847B18" w:rsidRPr="005377B5" w:rsidRDefault="00847B18" w:rsidP="003B708C">
      <w:pPr>
        <w:snapToGrid w:val="0"/>
        <w:ind w:leftChars="-2" w:left="-4" w:firstLineChars="100" w:firstLine="210"/>
        <w:rPr>
          <w:rFonts w:asciiTheme="minorEastAsia" w:hAnsiTheme="minorEastAsia"/>
          <w:strike/>
          <w:color w:val="FF0000"/>
          <w:szCs w:val="21"/>
        </w:rPr>
      </w:pPr>
      <w:r w:rsidRPr="005377B5">
        <w:rPr>
          <w:rFonts w:asciiTheme="minorEastAsia" w:hAnsiTheme="minorEastAsia"/>
          <w:szCs w:val="21"/>
        </w:rPr>
        <w:t>(2)　許可した目的以外に利用しないこと。</w:t>
      </w:r>
    </w:p>
    <w:p w14:paraId="54AF2C90" w14:textId="347ADEE5" w:rsidR="00847B18" w:rsidRPr="005377B5" w:rsidRDefault="00847B18" w:rsidP="003B708C">
      <w:pPr>
        <w:snapToGrid w:val="0"/>
        <w:ind w:leftChars="-2" w:left="416" w:hangingChars="200" w:hanging="420"/>
        <w:rPr>
          <w:rFonts w:asciiTheme="minorEastAsia" w:hAnsiTheme="minorEastAsia"/>
          <w:szCs w:val="21"/>
        </w:rPr>
      </w:pPr>
      <w:r w:rsidRPr="005377B5">
        <w:rPr>
          <w:rFonts w:asciiTheme="minorEastAsia" w:hAnsiTheme="minorEastAsia" w:hint="eastAsia"/>
          <w:szCs w:val="21"/>
        </w:rPr>
        <w:t xml:space="preserve">　(3)</w:t>
      </w:r>
      <w:r w:rsidRPr="005377B5">
        <w:rPr>
          <w:rFonts w:asciiTheme="minorEastAsia" w:hAnsiTheme="minorEastAsia"/>
          <w:szCs w:val="21"/>
        </w:rPr>
        <w:t xml:space="preserve"> </w:t>
      </w:r>
      <w:r w:rsidRPr="005377B5">
        <w:rPr>
          <w:rFonts w:asciiTheme="minorEastAsia" w:hAnsiTheme="minorEastAsia" w:hint="eastAsia"/>
          <w:szCs w:val="21"/>
        </w:rPr>
        <w:t>「東京大学駒場図書館」所蔵資料であることを明示すること。また、利用にあたり改変を行った場合には、その旨を併せて明示すること。</w:t>
      </w:r>
    </w:p>
    <w:p w14:paraId="5F4D8367" w14:textId="0D8B2F9B" w:rsidR="00847B18" w:rsidRPr="005377B5" w:rsidRDefault="00847B18" w:rsidP="003B708C">
      <w:pPr>
        <w:snapToGrid w:val="0"/>
        <w:ind w:leftChars="-2" w:left="416" w:hangingChars="200" w:hanging="420"/>
        <w:rPr>
          <w:rFonts w:asciiTheme="minorEastAsia" w:hAnsiTheme="minorEastAsia"/>
          <w:szCs w:val="21"/>
        </w:rPr>
      </w:pPr>
      <w:r w:rsidRPr="005377B5">
        <w:rPr>
          <w:rFonts w:asciiTheme="minorEastAsia" w:hAnsiTheme="minorEastAsia" w:hint="eastAsia"/>
          <w:szCs w:val="21"/>
        </w:rPr>
        <w:t xml:space="preserve">　(4)　撮影・複製は</w:t>
      </w:r>
      <w:r w:rsidR="005F561A" w:rsidRPr="005377B5">
        <w:rPr>
          <w:rFonts w:asciiTheme="minorEastAsia" w:hAnsiTheme="minorEastAsia" w:hint="eastAsia"/>
          <w:szCs w:val="21"/>
        </w:rPr>
        <w:t>本館</w:t>
      </w:r>
      <w:r w:rsidRPr="005377B5">
        <w:rPr>
          <w:rFonts w:asciiTheme="minorEastAsia" w:hAnsiTheme="minorEastAsia" w:hint="eastAsia"/>
          <w:szCs w:val="21"/>
        </w:rPr>
        <w:t>が指定した方法で行うこと。また、撮影・複製に係る費用は、申請者の負担とすること。</w:t>
      </w:r>
    </w:p>
    <w:p w14:paraId="3BB6E042" w14:textId="54B983DF" w:rsidR="00847B18" w:rsidRPr="005377B5" w:rsidRDefault="00847B18" w:rsidP="003B708C">
      <w:pPr>
        <w:snapToGrid w:val="0"/>
        <w:ind w:leftChars="-2" w:left="416" w:hangingChars="200" w:hanging="420"/>
        <w:rPr>
          <w:rFonts w:asciiTheme="minorEastAsia" w:hAnsiTheme="minorEastAsia"/>
          <w:szCs w:val="21"/>
        </w:rPr>
      </w:pPr>
      <w:r w:rsidRPr="005377B5">
        <w:rPr>
          <w:rFonts w:asciiTheme="minorEastAsia" w:hAnsiTheme="minorEastAsia"/>
          <w:szCs w:val="21"/>
        </w:rPr>
        <w:t xml:space="preserve">　(5)　提供した資料を撮影したフィルム・画像データ（静止画、動画を含む）が発生した場合は、複製物を</w:t>
      </w:r>
      <w:r w:rsidR="005F561A" w:rsidRPr="005377B5">
        <w:rPr>
          <w:rFonts w:asciiTheme="minorEastAsia" w:hAnsiTheme="minorEastAsia"/>
          <w:szCs w:val="21"/>
        </w:rPr>
        <w:t>本館</w:t>
      </w:r>
      <w:r w:rsidRPr="005377B5">
        <w:rPr>
          <w:rFonts w:asciiTheme="minorEastAsia" w:hAnsiTheme="minorEastAsia"/>
          <w:szCs w:val="21"/>
        </w:rPr>
        <w:t>に寄贈すること。また、その画像について</w:t>
      </w:r>
      <w:r w:rsidR="000F3185" w:rsidRPr="005377B5">
        <w:rPr>
          <w:rFonts w:asciiTheme="minorEastAsia" w:hAnsiTheme="minorEastAsia" w:hint="eastAsia"/>
          <w:szCs w:val="21"/>
        </w:rPr>
        <w:t>東京大学の</w:t>
      </w:r>
      <w:r w:rsidRPr="005377B5">
        <w:rPr>
          <w:rFonts w:asciiTheme="minorEastAsia" w:hAnsiTheme="minorEastAsia"/>
          <w:szCs w:val="21"/>
        </w:rPr>
        <w:t>Webサイトでの公開を</w:t>
      </w:r>
      <w:r w:rsidR="005F561A" w:rsidRPr="005377B5">
        <w:rPr>
          <w:rFonts w:asciiTheme="minorEastAsia" w:hAnsiTheme="minorEastAsia"/>
          <w:szCs w:val="21"/>
        </w:rPr>
        <w:t>本館</w:t>
      </w:r>
      <w:r w:rsidRPr="005377B5">
        <w:rPr>
          <w:rFonts w:asciiTheme="minorEastAsia" w:hAnsiTheme="minorEastAsia"/>
          <w:szCs w:val="21"/>
        </w:rPr>
        <w:t>に対し許諾し、</w:t>
      </w:r>
      <w:r w:rsidRPr="005377B5">
        <w:rPr>
          <w:rFonts w:asciiTheme="minorEastAsia" w:hAnsiTheme="minorEastAsia" w:cs="游明朝"/>
          <w:szCs w:val="21"/>
        </w:rPr>
        <w:t>第三者に対し</w:t>
      </w:r>
      <w:r w:rsidRPr="005377B5">
        <w:rPr>
          <w:rFonts w:asciiTheme="minorEastAsia" w:hAnsiTheme="minorEastAsia" w:cs="游明朝"/>
          <w:iCs/>
          <w:szCs w:val="21"/>
        </w:rPr>
        <w:t>著作者人格権を行使しない</w:t>
      </w:r>
      <w:r w:rsidRPr="005377B5">
        <w:rPr>
          <w:rFonts w:asciiTheme="minorEastAsia" w:hAnsiTheme="minorEastAsia"/>
          <w:szCs w:val="21"/>
        </w:rPr>
        <w:t>こと。</w:t>
      </w:r>
    </w:p>
    <w:p w14:paraId="71C615A5" w14:textId="0C971BCF" w:rsidR="00847B18" w:rsidRPr="005377B5" w:rsidRDefault="00847B18" w:rsidP="003B708C">
      <w:pPr>
        <w:snapToGrid w:val="0"/>
        <w:ind w:leftChars="-2" w:left="416" w:hangingChars="200" w:hanging="420"/>
        <w:rPr>
          <w:rFonts w:asciiTheme="minorEastAsia" w:hAnsiTheme="minorEastAsia"/>
          <w:szCs w:val="21"/>
        </w:rPr>
      </w:pPr>
      <w:r w:rsidRPr="005377B5">
        <w:rPr>
          <w:rFonts w:asciiTheme="minorEastAsia" w:hAnsiTheme="minorEastAsia"/>
          <w:szCs w:val="21"/>
        </w:rPr>
        <w:t xml:space="preserve">　(6)　収録図書、録画、CD-ROM等を発行した場合は、1部（複数部の場合は1セット）</w:t>
      </w:r>
      <w:r w:rsidR="005F561A" w:rsidRPr="005377B5">
        <w:rPr>
          <w:rFonts w:asciiTheme="minorEastAsia" w:hAnsiTheme="minorEastAsia"/>
          <w:szCs w:val="21"/>
        </w:rPr>
        <w:t>本館</w:t>
      </w:r>
      <w:r w:rsidRPr="005377B5">
        <w:rPr>
          <w:rFonts w:asciiTheme="minorEastAsia" w:hAnsiTheme="minorEastAsia"/>
          <w:szCs w:val="21"/>
        </w:rPr>
        <w:t>に寄贈すること。これらは、</w:t>
      </w:r>
      <w:r w:rsidR="005F561A" w:rsidRPr="005377B5">
        <w:rPr>
          <w:rFonts w:asciiTheme="minorEastAsia" w:hAnsiTheme="minorEastAsia"/>
          <w:szCs w:val="21"/>
        </w:rPr>
        <w:t>本館</w:t>
      </w:r>
      <w:r w:rsidRPr="005377B5">
        <w:rPr>
          <w:rFonts w:asciiTheme="minorEastAsia" w:hAnsiTheme="minorEastAsia"/>
          <w:szCs w:val="21"/>
        </w:rPr>
        <w:t>所蔵資料とし、利用に供される場合がある。</w:t>
      </w:r>
    </w:p>
    <w:p w14:paraId="57395AB1" w14:textId="6C04EF8E" w:rsidR="00847B18" w:rsidRPr="005377B5" w:rsidRDefault="00847B18" w:rsidP="003B708C">
      <w:pPr>
        <w:snapToGrid w:val="0"/>
        <w:ind w:leftChars="-2" w:left="416" w:hangingChars="200" w:hanging="420"/>
        <w:rPr>
          <w:rFonts w:asciiTheme="minorEastAsia" w:hAnsiTheme="minorEastAsia"/>
          <w:szCs w:val="21"/>
        </w:rPr>
      </w:pPr>
      <w:r w:rsidRPr="005377B5">
        <w:rPr>
          <w:rFonts w:asciiTheme="minorEastAsia" w:hAnsiTheme="minorEastAsia"/>
          <w:szCs w:val="21"/>
        </w:rPr>
        <w:t xml:space="preserve">　(7)</w:t>
      </w:r>
      <w:r w:rsidRPr="005377B5">
        <w:rPr>
          <w:rFonts w:asciiTheme="minorEastAsia" w:hAnsiTheme="minorEastAsia" w:hint="eastAsia"/>
          <w:szCs w:val="21"/>
        </w:rPr>
        <w:t xml:space="preserve">　</w:t>
      </w:r>
      <w:r w:rsidRPr="005377B5">
        <w:rPr>
          <w:rFonts w:asciiTheme="minorEastAsia" w:hAnsiTheme="minorEastAsia"/>
          <w:szCs w:val="21"/>
        </w:rPr>
        <w:t>展示又はパネル展示の場合、展示物の使用状況を写した写真、その他開催の記録を</w:t>
      </w:r>
      <w:r w:rsidR="005F561A" w:rsidRPr="005377B5">
        <w:rPr>
          <w:rFonts w:asciiTheme="minorEastAsia" w:hAnsiTheme="minorEastAsia"/>
          <w:szCs w:val="21"/>
        </w:rPr>
        <w:t>本館</w:t>
      </w:r>
      <w:r w:rsidRPr="005377B5">
        <w:rPr>
          <w:rFonts w:asciiTheme="minorEastAsia" w:hAnsiTheme="minorEastAsia"/>
          <w:szCs w:val="21"/>
        </w:rPr>
        <w:t>に送付すること。送付の際は許可番号を明示すること。これらは、</w:t>
      </w:r>
      <w:r w:rsidR="005F561A" w:rsidRPr="005377B5">
        <w:rPr>
          <w:rFonts w:asciiTheme="minorEastAsia" w:hAnsiTheme="minorEastAsia"/>
          <w:szCs w:val="21"/>
        </w:rPr>
        <w:t>本館</w:t>
      </w:r>
      <w:r w:rsidRPr="005377B5">
        <w:rPr>
          <w:rFonts w:asciiTheme="minorEastAsia" w:hAnsiTheme="minorEastAsia"/>
          <w:szCs w:val="21"/>
        </w:rPr>
        <w:t>Webサイト等に掲載し紹介</w:t>
      </w:r>
      <w:r w:rsidR="00E72A4F" w:rsidRPr="005377B5">
        <w:rPr>
          <w:rFonts w:asciiTheme="minorEastAsia" w:hAnsiTheme="minorEastAsia" w:hint="eastAsia"/>
          <w:szCs w:val="21"/>
        </w:rPr>
        <w:t>され</w:t>
      </w:r>
      <w:r w:rsidRPr="005377B5">
        <w:rPr>
          <w:rFonts w:asciiTheme="minorEastAsia" w:hAnsiTheme="minorEastAsia"/>
          <w:szCs w:val="21"/>
        </w:rPr>
        <w:t>る場合がある。</w:t>
      </w:r>
    </w:p>
    <w:p w14:paraId="4E592CF7" w14:textId="77777777" w:rsidR="00847B18" w:rsidRPr="005377B5" w:rsidRDefault="00847B18" w:rsidP="003B708C">
      <w:pPr>
        <w:snapToGrid w:val="0"/>
        <w:ind w:leftChars="-2" w:left="416" w:hangingChars="200" w:hanging="420"/>
        <w:rPr>
          <w:rFonts w:asciiTheme="minorEastAsia" w:hAnsiTheme="minorEastAsia"/>
          <w:szCs w:val="21"/>
        </w:rPr>
      </w:pPr>
      <w:r w:rsidRPr="005377B5">
        <w:rPr>
          <w:rFonts w:asciiTheme="minorEastAsia" w:hAnsiTheme="minorEastAsia"/>
          <w:szCs w:val="21"/>
        </w:rPr>
        <w:t xml:space="preserve">　(8)</w:t>
      </w:r>
      <w:r w:rsidRPr="005377B5">
        <w:rPr>
          <w:rFonts w:asciiTheme="minorEastAsia" w:hAnsiTheme="minorEastAsia" w:hint="eastAsia"/>
          <w:szCs w:val="21"/>
        </w:rPr>
        <w:t xml:space="preserve">　</w:t>
      </w:r>
      <w:r w:rsidRPr="005377B5">
        <w:rPr>
          <w:rFonts w:asciiTheme="minorEastAsia" w:hAnsiTheme="minorEastAsia"/>
          <w:szCs w:val="21"/>
        </w:rPr>
        <w:t>特別利用の結果生ずる一切の責任は、申請者が負うこと。</w:t>
      </w:r>
    </w:p>
    <w:p w14:paraId="4E1ED273" w14:textId="77777777" w:rsidR="00847B18" w:rsidRPr="005377B5" w:rsidRDefault="00847B18" w:rsidP="003B708C">
      <w:pPr>
        <w:snapToGrid w:val="0"/>
        <w:ind w:leftChars="98" w:left="206"/>
        <w:rPr>
          <w:rFonts w:asciiTheme="minorEastAsia" w:hAnsiTheme="minorEastAsia"/>
          <w:szCs w:val="21"/>
        </w:rPr>
      </w:pPr>
      <w:r w:rsidRPr="005377B5">
        <w:rPr>
          <w:rFonts w:asciiTheme="minorEastAsia" w:hAnsiTheme="minorEastAsia"/>
          <w:szCs w:val="21"/>
        </w:rPr>
        <w:t>(9)</w:t>
      </w:r>
      <w:r w:rsidRPr="005377B5">
        <w:rPr>
          <w:rFonts w:asciiTheme="minorEastAsia" w:hAnsiTheme="minorEastAsia" w:hint="eastAsia"/>
          <w:szCs w:val="21"/>
        </w:rPr>
        <w:t xml:space="preserve">　</w:t>
      </w:r>
      <w:r w:rsidRPr="005377B5">
        <w:rPr>
          <w:rFonts w:asciiTheme="minorEastAsia" w:hAnsiTheme="minorEastAsia"/>
          <w:szCs w:val="21"/>
        </w:rPr>
        <w:t>特別利用において事故が発生した場合は、損害を賠償すること。</w:t>
      </w:r>
    </w:p>
    <w:p w14:paraId="5C5B91AA" w14:textId="77777777" w:rsidR="00F52A2F" w:rsidRPr="005377B5" w:rsidRDefault="00F52A2F" w:rsidP="003B708C">
      <w:pPr>
        <w:adjustRightInd w:val="0"/>
        <w:snapToGrid w:val="0"/>
        <w:ind w:leftChars="-2" w:left="-4" w:firstLine="147"/>
        <w:jc w:val="left"/>
        <w:rPr>
          <w:rFonts w:asciiTheme="minorEastAsia" w:hAnsiTheme="minorEastAsia"/>
          <w:szCs w:val="21"/>
        </w:rPr>
      </w:pPr>
    </w:p>
    <w:p w14:paraId="5E534231" w14:textId="77777777" w:rsidR="00847B18" w:rsidRPr="005377B5" w:rsidRDefault="00847B18" w:rsidP="003B708C">
      <w:pPr>
        <w:adjustRightInd w:val="0"/>
        <w:snapToGrid w:val="0"/>
        <w:ind w:leftChars="-2" w:left="143" w:hangingChars="70" w:hanging="147"/>
        <w:jc w:val="left"/>
        <w:rPr>
          <w:rFonts w:asciiTheme="minorEastAsia" w:hAnsiTheme="minorEastAsia"/>
        </w:rPr>
      </w:pPr>
    </w:p>
    <w:p w14:paraId="2B95B719" w14:textId="17CAE8D7" w:rsidR="00F52A2F" w:rsidRPr="005377B5" w:rsidRDefault="00F52A2F" w:rsidP="003B708C">
      <w:pPr>
        <w:adjustRightInd w:val="0"/>
        <w:snapToGrid w:val="0"/>
        <w:ind w:leftChars="-2" w:left="143" w:hangingChars="70" w:hanging="147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５．連絡先</w:t>
      </w:r>
    </w:p>
    <w:p w14:paraId="299E040A" w14:textId="77777777" w:rsidR="00F52A2F" w:rsidRPr="005377B5" w:rsidRDefault="00F52A2F" w:rsidP="003B708C">
      <w:pPr>
        <w:adjustRightInd w:val="0"/>
        <w:snapToGrid w:val="0"/>
        <w:ind w:leftChars="-2" w:left="-4" w:firstLine="422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氏名　</w:t>
      </w:r>
    </w:p>
    <w:p w14:paraId="2E0DB1D3" w14:textId="77777777" w:rsidR="00F52A2F" w:rsidRPr="005377B5" w:rsidRDefault="00F52A2F" w:rsidP="003B708C">
      <w:pPr>
        <w:adjustRightInd w:val="0"/>
        <w:snapToGrid w:val="0"/>
        <w:ind w:leftChars="-2" w:left="-4" w:firstLine="422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 xml:space="preserve">所属　</w:t>
      </w:r>
    </w:p>
    <w:p w14:paraId="5E6BBC59" w14:textId="146709DC" w:rsidR="00F52A2F" w:rsidRPr="005377B5" w:rsidRDefault="00F52A2F" w:rsidP="003B708C">
      <w:pPr>
        <w:adjustRightInd w:val="0"/>
        <w:snapToGrid w:val="0"/>
        <w:ind w:leftChars="-2" w:left="-4" w:firstLineChars="200" w:firstLine="420"/>
        <w:jc w:val="left"/>
        <w:rPr>
          <w:rFonts w:asciiTheme="minorEastAsia" w:hAnsiTheme="minorEastAsia"/>
        </w:rPr>
      </w:pPr>
      <w:r w:rsidRPr="005377B5">
        <w:rPr>
          <w:rFonts w:asciiTheme="minorEastAsia" w:hAnsiTheme="minorEastAsia" w:hint="eastAsia"/>
        </w:rPr>
        <w:t>電話・</w:t>
      </w:r>
      <w:r w:rsidRPr="005377B5">
        <w:rPr>
          <w:rFonts w:asciiTheme="minorEastAsia" w:hAnsiTheme="minorEastAsia"/>
        </w:rPr>
        <w:t>FAX</w:t>
      </w:r>
      <w:r w:rsidRPr="005377B5">
        <w:rPr>
          <w:rFonts w:asciiTheme="minorEastAsia" w:hAnsiTheme="minorEastAsia" w:hint="eastAsia"/>
        </w:rPr>
        <w:t>・</w:t>
      </w:r>
      <w:r w:rsidRPr="005377B5">
        <w:rPr>
          <w:rFonts w:asciiTheme="minorEastAsia" w:hAnsiTheme="minorEastAsia"/>
        </w:rPr>
        <w:t xml:space="preserve">E-Mail </w:t>
      </w:r>
      <w:bookmarkStart w:id="0" w:name="_GoBack"/>
      <w:bookmarkEnd w:id="0"/>
    </w:p>
    <w:p w14:paraId="5F800A9F" w14:textId="51AF4272" w:rsidR="00684E7C" w:rsidRPr="00D90B2A" w:rsidRDefault="00684E7C" w:rsidP="00851971">
      <w:pPr>
        <w:widowControl/>
        <w:jc w:val="left"/>
        <w:rPr>
          <w:rFonts w:ascii="游明朝" w:eastAsia="游明朝" w:hAnsi="游明朝"/>
          <w:szCs w:val="21"/>
        </w:rPr>
      </w:pPr>
    </w:p>
    <w:sectPr w:rsidR="00684E7C" w:rsidRPr="00D90B2A" w:rsidSect="001145BB">
      <w:pgSz w:w="11906" w:h="16838" w:code="9"/>
      <w:pgMar w:top="1135" w:right="1133" w:bottom="1135" w:left="1276" w:header="851" w:footer="992" w:gutter="0"/>
      <w:cols w:space="425"/>
      <w:docGrid w:type="linesAndChar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1EF001" w14:textId="77777777" w:rsidR="00AF0DD9" w:rsidRDefault="00AF0DD9" w:rsidP="00F52A2F">
      <w:r>
        <w:separator/>
      </w:r>
    </w:p>
  </w:endnote>
  <w:endnote w:type="continuationSeparator" w:id="0">
    <w:p w14:paraId="30D5BFC7" w14:textId="77777777" w:rsidR="00AF0DD9" w:rsidRDefault="00AF0DD9" w:rsidP="00F52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404076" w14:textId="77777777" w:rsidR="00AF0DD9" w:rsidRDefault="00AF0DD9" w:rsidP="00F52A2F">
      <w:r>
        <w:separator/>
      </w:r>
    </w:p>
  </w:footnote>
  <w:footnote w:type="continuationSeparator" w:id="0">
    <w:p w14:paraId="30E12BB4" w14:textId="77777777" w:rsidR="00AF0DD9" w:rsidRDefault="00AF0DD9" w:rsidP="00F52A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F0366"/>
    <w:multiLevelType w:val="hybridMultilevel"/>
    <w:tmpl w:val="C464B686"/>
    <w:lvl w:ilvl="0" w:tplc="04090011">
      <w:start w:val="1"/>
      <w:numFmt w:val="decimalEnclosedCircle"/>
      <w:lvlText w:val="%1"/>
      <w:lvlJc w:val="left"/>
      <w:pPr>
        <w:ind w:left="1005" w:hanging="420"/>
      </w:pPr>
    </w:lvl>
    <w:lvl w:ilvl="1" w:tplc="BAD4EC02">
      <w:start w:val="1"/>
      <w:numFmt w:val="decimalEnclosedCircle"/>
      <w:lvlText w:val="%2"/>
      <w:lvlJc w:val="left"/>
      <w:pPr>
        <w:ind w:left="1271" w:hanging="4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845" w:hanging="420"/>
      </w:pPr>
    </w:lvl>
    <w:lvl w:ilvl="3" w:tplc="0409000F" w:tentative="1">
      <w:start w:val="1"/>
      <w:numFmt w:val="decimal"/>
      <w:lvlText w:val="%4."/>
      <w:lvlJc w:val="left"/>
      <w:pPr>
        <w:ind w:left="2265" w:hanging="420"/>
      </w:pPr>
    </w:lvl>
    <w:lvl w:ilvl="4" w:tplc="04090017" w:tentative="1">
      <w:start w:val="1"/>
      <w:numFmt w:val="aiueoFullWidth"/>
      <w:lvlText w:val="(%5)"/>
      <w:lvlJc w:val="left"/>
      <w:pPr>
        <w:ind w:left="2685" w:hanging="420"/>
      </w:pPr>
    </w:lvl>
    <w:lvl w:ilvl="5" w:tplc="04090011" w:tentative="1">
      <w:start w:val="1"/>
      <w:numFmt w:val="decimalEnclosedCircle"/>
      <w:lvlText w:val="%6"/>
      <w:lvlJc w:val="left"/>
      <w:pPr>
        <w:ind w:left="3105" w:hanging="420"/>
      </w:pPr>
    </w:lvl>
    <w:lvl w:ilvl="6" w:tplc="0409000F" w:tentative="1">
      <w:start w:val="1"/>
      <w:numFmt w:val="decimal"/>
      <w:lvlText w:val="%7."/>
      <w:lvlJc w:val="left"/>
      <w:pPr>
        <w:ind w:left="3525" w:hanging="420"/>
      </w:pPr>
    </w:lvl>
    <w:lvl w:ilvl="7" w:tplc="04090017" w:tentative="1">
      <w:start w:val="1"/>
      <w:numFmt w:val="aiueoFullWidth"/>
      <w:lvlText w:val="(%8)"/>
      <w:lvlJc w:val="left"/>
      <w:pPr>
        <w:ind w:left="3945" w:hanging="420"/>
      </w:pPr>
    </w:lvl>
    <w:lvl w:ilvl="8" w:tplc="04090011" w:tentative="1">
      <w:start w:val="1"/>
      <w:numFmt w:val="decimalEnclosedCircle"/>
      <w:lvlText w:val="%9"/>
      <w:lvlJc w:val="left"/>
      <w:pPr>
        <w:ind w:left="4365" w:hanging="420"/>
      </w:pPr>
    </w:lvl>
  </w:abstractNum>
  <w:abstractNum w:abstractNumId="1" w15:restartNumberingAfterBreak="0">
    <w:nsid w:val="21A16027"/>
    <w:multiLevelType w:val="hybridMultilevel"/>
    <w:tmpl w:val="79D8E996"/>
    <w:lvl w:ilvl="0" w:tplc="17267164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7E94DF0"/>
    <w:multiLevelType w:val="hybridMultilevel"/>
    <w:tmpl w:val="39F6F26C"/>
    <w:lvl w:ilvl="0" w:tplc="613CA186">
      <w:start w:val="1"/>
      <w:numFmt w:val="decimal"/>
      <w:lvlText w:val="%1)"/>
      <w:lvlJc w:val="left"/>
      <w:pPr>
        <w:ind w:left="585" w:hanging="360"/>
      </w:pPr>
      <w:rPr>
        <w:rFonts w:hint="default"/>
      </w:rPr>
    </w:lvl>
    <w:lvl w:ilvl="1" w:tplc="E334C03A">
      <w:start w:val="1"/>
      <w:numFmt w:val="decimalEnclosedCircle"/>
      <w:lvlText w:val="%2"/>
      <w:lvlJc w:val="left"/>
      <w:pPr>
        <w:ind w:left="1005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3" w15:restartNumberingAfterBreak="0">
    <w:nsid w:val="590F53B5"/>
    <w:multiLevelType w:val="hybridMultilevel"/>
    <w:tmpl w:val="073A82C0"/>
    <w:lvl w:ilvl="0" w:tplc="04090011">
      <w:start w:val="1"/>
      <w:numFmt w:val="decimalEnclosedCircle"/>
      <w:lvlText w:val="%1"/>
      <w:lvlJc w:val="left"/>
      <w:pPr>
        <w:ind w:left="1691" w:hanging="420"/>
      </w:pPr>
    </w:lvl>
    <w:lvl w:ilvl="1" w:tplc="04090017" w:tentative="1">
      <w:start w:val="1"/>
      <w:numFmt w:val="aiueoFullWidth"/>
      <w:lvlText w:val="(%2)"/>
      <w:lvlJc w:val="left"/>
      <w:pPr>
        <w:ind w:left="2111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1" w:hanging="420"/>
      </w:pPr>
    </w:lvl>
    <w:lvl w:ilvl="3" w:tplc="0409000F" w:tentative="1">
      <w:start w:val="1"/>
      <w:numFmt w:val="decimal"/>
      <w:lvlText w:val="%4."/>
      <w:lvlJc w:val="left"/>
      <w:pPr>
        <w:ind w:left="2951" w:hanging="420"/>
      </w:pPr>
    </w:lvl>
    <w:lvl w:ilvl="4" w:tplc="04090017" w:tentative="1">
      <w:start w:val="1"/>
      <w:numFmt w:val="aiueoFullWidth"/>
      <w:lvlText w:val="(%5)"/>
      <w:lvlJc w:val="left"/>
      <w:pPr>
        <w:ind w:left="3371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1" w:hanging="420"/>
      </w:pPr>
    </w:lvl>
    <w:lvl w:ilvl="6" w:tplc="0409000F" w:tentative="1">
      <w:start w:val="1"/>
      <w:numFmt w:val="decimal"/>
      <w:lvlText w:val="%7."/>
      <w:lvlJc w:val="left"/>
      <w:pPr>
        <w:ind w:left="4211" w:hanging="420"/>
      </w:pPr>
    </w:lvl>
    <w:lvl w:ilvl="7" w:tplc="04090017" w:tentative="1">
      <w:start w:val="1"/>
      <w:numFmt w:val="aiueoFullWidth"/>
      <w:lvlText w:val="(%8)"/>
      <w:lvlJc w:val="left"/>
      <w:pPr>
        <w:ind w:left="4631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1" w:hanging="420"/>
      </w:pPr>
    </w:lvl>
  </w:abstractNum>
  <w:abstractNum w:abstractNumId="4" w15:restartNumberingAfterBreak="0">
    <w:nsid w:val="5EE54AA2"/>
    <w:multiLevelType w:val="hybridMultilevel"/>
    <w:tmpl w:val="B6C679D6"/>
    <w:lvl w:ilvl="0" w:tplc="04090011">
      <w:start w:val="1"/>
      <w:numFmt w:val="decimalEnclosedCircle"/>
      <w:lvlText w:val="%1"/>
      <w:lvlJc w:val="left"/>
      <w:pPr>
        <w:ind w:left="1005" w:hanging="420"/>
      </w:pPr>
    </w:lvl>
    <w:lvl w:ilvl="1" w:tplc="04090017" w:tentative="1">
      <w:start w:val="1"/>
      <w:numFmt w:val="aiueoFullWidth"/>
      <w:lvlText w:val="(%2)"/>
      <w:lvlJc w:val="left"/>
      <w:pPr>
        <w:ind w:left="14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845" w:hanging="420"/>
      </w:pPr>
    </w:lvl>
    <w:lvl w:ilvl="3" w:tplc="0409000F" w:tentative="1">
      <w:start w:val="1"/>
      <w:numFmt w:val="decimal"/>
      <w:lvlText w:val="%4."/>
      <w:lvlJc w:val="left"/>
      <w:pPr>
        <w:ind w:left="2265" w:hanging="420"/>
      </w:pPr>
    </w:lvl>
    <w:lvl w:ilvl="4" w:tplc="04090017" w:tentative="1">
      <w:start w:val="1"/>
      <w:numFmt w:val="aiueoFullWidth"/>
      <w:lvlText w:val="(%5)"/>
      <w:lvlJc w:val="left"/>
      <w:pPr>
        <w:ind w:left="2685" w:hanging="420"/>
      </w:pPr>
    </w:lvl>
    <w:lvl w:ilvl="5" w:tplc="04090011" w:tentative="1">
      <w:start w:val="1"/>
      <w:numFmt w:val="decimalEnclosedCircle"/>
      <w:lvlText w:val="%6"/>
      <w:lvlJc w:val="left"/>
      <w:pPr>
        <w:ind w:left="3105" w:hanging="420"/>
      </w:pPr>
    </w:lvl>
    <w:lvl w:ilvl="6" w:tplc="0409000F" w:tentative="1">
      <w:start w:val="1"/>
      <w:numFmt w:val="decimal"/>
      <w:lvlText w:val="%7."/>
      <w:lvlJc w:val="left"/>
      <w:pPr>
        <w:ind w:left="3525" w:hanging="420"/>
      </w:pPr>
    </w:lvl>
    <w:lvl w:ilvl="7" w:tplc="04090017" w:tentative="1">
      <w:start w:val="1"/>
      <w:numFmt w:val="aiueoFullWidth"/>
      <w:lvlText w:val="(%8)"/>
      <w:lvlJc w:val="left"/>
      <w:pPr>
        <w:ind w:left="3945" w:hanging="420"/>
      </w:pPr>
    </w:lvl>
    <w:lvl w:ilvl="8" w:tplc="04090011" w:tentative="1">
      <w:start w:val="1"/>
      <w:numFmt w:val="decimalEnclosedCircle"/>
      <w:lvlText w:val="%9"/>
      <w:lvlJc w:val="left"/>
      <w:pPr>
        <w:ind w:left="4365" w:hanging="42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89"/>
  <w:drawingGridVerticalSpacing w:val="143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U0NbYwNTI0tjBX0lEKTi0uzszPAykwqwUAds71OiwAAAA="/>
  </w:docVars>
  <w:rsids>
    <w:rsidRoot w:val="002062D9"/>
    <w:rsid w:val="00024177"/>
    <w:rsid w:val="000A68AE"/>
    <w:rsid w:val="000F1075"/>
    <w:rsid w:val="000F3185"/>
    <w:rsid w:val="000F3F68"/>
    <w:rsid w:val="001145BB"/>
    <w:rsid w:val="00123092"/>
    <w:rsid w:val="00135CFE"/>
    <w:rsid w:val="0014499B"/>
    <w:rsid w:val="00154DC9"/>
    <w:rsid w:val="0017468B"/>
    <w:rsid w:val="001A17C1"/>
    <w:rsid w:val="001A2BF4"/>
    <w:rsid w:val="001B367F"/>
    <w:rsid w:val="001F2A54"/>
    <w:rsid w:val="002062D9"/>
    <w:rsid w:val="00242938"/>
    <w:rsid w:val="002A24D6"/>
    <w:rsid w:val="002B1075"/>
    <w:rsid w:val="002B1ED8"/>
    <w:rsid w:val="002C4B73"/>
    <w:rsid w:val="002C582E"/>
    <w:rsid w:val="002F4CBA"/>
    <w:rsid w:val="0033477B"/>
    <w:rsid w:val="00361066"/>
    <w:rsid w:val="003632E4"/>
    <w:rsid w:val="0037443B"/>
    <w:rsid w:val="003A3ED2"/>
    <w:rsid w:val="003B708C"/>
    <w:rsid w:val="003C27FA"/>
    <w:rsid w:val="003C6A88"/>
    <w:rsid w:val="003D0B6B"/>
    <w:rsid w:val="003D15E8"/>
    <w:rsid w:val="003D2111"/>
    <w:rsid w:val="0042308A"/>
    <w:rsid w:val="00456D28"/>
    <w:rsid w:val="00476484"/>
    <w:rsid w:val="0048176D"/>
    <w:rsid w:val="004B3FFB"/>
    <w:rsid w:val="0050788B"/>
    <w:rsid w:val="00507F17"/>
    <w:rsid w:val="00533F3A"/>
    <w:rsid w:val="005377B5"/>
    <w:rsid w:val="00545BB7"/>
    <w:rsid w:val="005647E7"/>
    <w:rsid w:val="00571DD5"/>
    <w:rsid w:val="0059080A"/>
    <w:rsid w:val="005A5915"/>
    <w:rsid w:val="005C51F4"/>
    <w:rsid w:val="005F561A"/>
    <w:rsid w:val="00600229"/>
    <w:rsid w:val="00610992"/>
    <w:rsid w:val="00634AD5"/>
    <w:rsid w:val="00637B15"/>
    <w:rsid w:val="00645BFB"/>
    <w:rsid w:val="0066008D"/>
    <w:rsid w:val="00682894"/>
    <w:rsid w:val="00684E7C"/>
    <w:rsid w:val="006E4C4C"/>
    <w:rsid w:val="006E6AB5"/>
    <w:rsid w:val="00732238"/>
    <w:rsid w:val="00792A28"/>
    <w:rsid w:val="007A7C6E"/>
    <w:rsid w:val="007B158F"/>
    <w:rsid w:val="007B16BD"/>
    <w:rsid w:val="007D420B"/>
    <w:rsid w:val="007D735B"/>
    <w:rsid w:val="008041E3"/>
    <w:rsid w:val="0082357B"/>
    <w:rsid w:val="00825017"/>
    <w:rsid w:val="00847B18"/>
    <w:rsid w:val="00851971"/>
    <w:rsid w:val="008754B6"/>
    <w:rsid w:val="0089722F"/>
    <w:rsid w:val="008B3D94"/>
    <w:rsid w:val="008B63DA"/>
    <w:rsid w:val="008C1217"/>
    <w:rsid w:val="008D72CA"/>
    <w:rsid w:val="008E1495"/>
    <w:rsid w:val="008E9C7E"/>
    <w:rsid w:val="00911ECF"/>
    <w:rsid w:val="0099488A"/>
    <w:rsid w:val="009D57AA"/>
    <w:rsid w:val="00A413D5"/>
    <w:rsid w:val="00A437BD"/>
    <w:rsid w:val="00A44E26"/>
    <w:rsid w:val="00A63FB8"/>
    <w:rsid w:val="00A67B22"/>
    <w:rsid w:val="00A952E5"/>
    <w:rsid w:val="00AA531B"/>
    <w:rsid w:val="00AC1168"/>
    <w:rsid w:val="00AC143A"/>
    <w:rsid w:val="00AC47A0"/>
    <w:rsid w:val="00AF0DD9"/>
    <w:rsid w:val="00B119F3"/>
    <w:rsid w:val="00B44FD0"/>
    <w:rsid w:val="00B66131"/>
    <w:rsid w:val="00B7697F"/>
    <w:rsid w:val="00B97FE1"/>
    <w:rsid w:val="00C036DC"/>
    <w:rsid w:val="00C0624E"/>
    <w:rsid w:val="00C11C2F"/>
    <w:rsid w:val="00C164F4"/>
    <w:rsid w:val="00C25A4E"/>
    <w:rsid w:val="00C5085C"/>
    <w:rsid w:val="00C57A56"/>
    <w:rsid w:val="00C9145E"/>
    <w:rsid w:val="00CD6F85"/>
    <w:rsid w:val="00CE3BE0"/>
    <w:rsid w:val="00D90B2A"/>
    <w:rsid w:val="00DA1867"/>
    <w:rsid w:val="00DE4991"/>
    <w:rsid w:val="00E21421"/>
    <w:rsid w:val="00E37925"/>
    <w:rsid w:val="00E47D1A"/>
    <w:rsid w:val="00E72A4F"/>
    <w:rsid w:val="00EB172C"/>
    <w:rsid w:val="00EC63C2"/>
    <w:rsid w:val="00ED0144"/>
    <w:rsid w:val="00ED44AB"/>
    <w:rsid w:val="00F52A2F"/>
    <w:rsid w:val="00F60E75"/>
    <w:rsid w:val="00F75369"/>
    <w:rsid w:val="00FC7D04"/>
    <w:rsid w:val="00FE3AF8"/>
    <w:rsid w:val="00FE47B8"/>
    <w:rsid w:val="014A496B"/>
    <w:rsid w:val="01F40F2F"/>
    <w:rsid w:val="0273507A"/>
    <w:rsid w:val="0392209D"/>
    <w:rsid w:val="03CCB378"/>
    <w:rsid w:val="043D1C32"/>
    <w:rsid w:val="05196A39"/>
    <w:rsid w:val="05DB492B"/>
    <w:rsid w:val="08AB7E5E"/>
    <w:rsid w:val="0944E9C7"/>
    <w:rsid w:val="0AEB9173"/>
    <w:rsid w:val="0BA5B8DE"/>
    <w:rsid w:val="0CEE63A3"/>
    <w:rsid w:val="0D2C52AC"/>
    <w:rsid w:val="0E0FA416"/>
    <w:rsid w:val="0F7C38B8"/>
    <w:rsid w:val="1105A7E8"/>
    <w:rsid w:val="1169ED57"/>
    <w:rsid w:val="11DEDB6B"/>
    <w:rsid w:val="16289C2F"/>
    <w:rsid w:val="173F0340"/>
    <w:rsid w:val="189A2C94"/>
    <w:rsid w:val="1B97BA84"/>
    <w:rsid w:val="1BFA2AC4"/>
    <w:rsid w:val="1C25373E"/>
    <w:rsid w:val="1C7DDD0F"/>
    <w:rsid w:val="1CAA2591"/>
    <w:rsid w:val="1CC6E672"/>
    <w:rsid w:val="1F03488B"/>
    <w:rsid w:val="1F372F16"/>
    <w:rsid w:val="20AFC0F6"/>
    <w:rsid w:val="21548942"/>
    <w:rsid w:val="22D2E46D"/>
    <w:rsid w:val="238EDF1B"/>
    <w:rsid w:val="23D169E6"/>
    <w:rsid w:val="255575E1"/>
    <w:rsid w:val="26CF0699"/>
    <w:rsid w:val="27F7402B"/>
    <w:rsid w:val="283D70A2"/>
    <w:rsid w:val="284086BB"/>
    <w:rsid w:val="2A0C9E40"/>
    <w:rsid w:val="2C2ACDD4"/>
    <w:rsid w:val="2C66BF8B"/>
    <w:rsid w:val="2F7C7B4E"/>
    <w:rsid w:val="30AEA55F"/>
    <w:rsid w:val="31FC7393"/>
    <w:rsid w:val="33DDDCF3"/>
    <w:rsid w:val="355E70B6"/>
    <w:rsid w:val="369109A1"/>
    <w:rsid w:val="377A11C6"/>
    <w:rsid w:val="37CE44C6"/>
    <w:rsid w:val="3835FCA7"/>
    <w:rsid w:val="38F8C3BB"/>
    <w:rsid w:val="399DF864"/>
    <w:rsid w:val="3AEFCF10"/>
    <w:rsid w:val="3CB575C5"/>
    <w:rsid w:val="3D3CE79C"/>
    <w:rsid w:val="3EAFF884"/>
    <w:rsid w:val="407A5945"/>
    <w:rsid w:val="4082D7E7"/>
    <w:rsid w:val="42D51148"/>
    <w:rsid w:val="43AD4366"/>
    <w:rsid w:val="43F5AD01"/>
    <w:rsid w:val="455840F7"/>
    <w:rsid w:val="480B3E4C"/>
    <w:rsid w:val="48649F6B"/>
    <w:rsid w:val="48C00398"/>
    <w:rsid w:val="4B5D7209"/>
    <w:rsid w:val="4B8C167F"/>
    <w:rsid w:val="4D1B8F66"/>
    <w:rsid w:val="4E0049D9"/>
    <w:rsid w:val="4E349337"/>
    <w:rsid w:val="4E66EAFC"/>
    <w:rsid w:val="5038E40F"/>
    <w:rsid w:val="50F1A84E"/>
    <w:rsid w:val="52821EB3"/>
    <w:rsid w:val="530BFB57"/>
    <w:rsid w:val="5397CB6F"/>
    <w:rsid w:val="53FED603"/>
    <w:rsid w:val="54B72A23"/>
    <w:rsid w:val="54D90722"/>
    <w:rsid w:val="58E4C11D"/>
    <w:rsid w:val="5951CE2C"/>
    <w:rsid w:val="59C73BD5"/>
    <w:rsid w:val="5A83B83F"/>
    <w:rsid w:val="5C0E25AF"/>
    <w:rsid w:val="5D258558"/>
    <w:rsid w:val="5F3C7138"/>
    <w:rsid w:val="5FDE1624"/>
    <w:rsid w:val="61EE3CD1"/>
    <w:rsid w:val="63BBDBF6"/>
    <w:rsid w:val="65DBD2B5"/>
    <w:rsid w:val="66650BF7"/>
    <w:rsid w:val="66B2A8C4"/>
    <w:rsid w:val="69323BC3"/>
    <w:rsid w:val="6F4C6DE4"/>
    <w:rsid w:val="6FAADEE3"/>
    <w:rsid w:val="716E61C9"/>
    <w:rsid w:val="7336667F"/>
    <w:rsid w:val="7412256D"/>
    <w:rsid w:val="74AFC132"/>
    <w:rsid w:val="75ADF5CE"/>
    <w:rsid w:val="766E0741"/>
    <w:rsid w:val="76C4F3D4"/>
    <w:rsid w:val="777E6B32"/>
    <w:rsid w:val="78A73D6C"/>
    <w:rsid w:val="7958F65F"/>
    <w:rsid w:val="7AF4C6C0"/>
    <w:rsid w:val="7C64D327"/>
    <w:rsid w:val="7F51E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3D15D13C"/>
  <w15:chartTrackingRefBased/>
  <w15:docId w15:val="{240BC383-CA00-4919-A06D-7E2089C85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7B1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normaltextrun">
    <w:name w:val="normaltextrun"/>
    <w:basedOn w:val="a0"/>
    <w:rsid w:val="002062D9"/>
  </w:style>
  <w:style w:type="paragraph" w:customStyle="1" w:styleId="paragraph">
    <w:name w:val="paragraph"/>
    <w:basedOn w:val="a"/>
    <w:rsid w:val="002062D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eop">
    <w:name w:val="eop"/>
    <w:basedOn w:val="a0"/>
    <w:rsid w:val="002062D9"/>
  </w:style>
  <w:style w:type="paragraph" w:styleId="a3">
    <w:name w:val="header"/>
    <w:basedOn w:val="a"/>
    <w:link w:val="a4"/>
    <w:uiPriority w:val="99"/>
    <w:unhideWhenUsed/>
    <w:rsid w:val="00F52A2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52A2F"/>
  </w:style>
  <w:style w:type="paragraph" w:styleId="a5">
    <w:name w:val="footer"/>
    <w:basedOn w:val="a"/>
    <w:link w:val="a6"/>
    <w:uiPriority w:val="99"/>
    <w:unhideWhenUsed/>
    <w:rsid w:val="00F52A2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52A2F"/>
  </w:style>
  <w:style w:type="paragraph" w:styleId="a7">
    <w:name w:val="List Paragraph"/>
    <w:basedOn w:val="a"/>
    <w:uiPriority w:val="34"/>
    <w:qFormat/>
    <w:rsid w:val="00A437BD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CE3BE0"/>
    <w:rPr>
      <w:sz w:val="18"/>
      <w:szCs w:val="18"/>
    </w:rPr>
  </w:style>
  <w:style w:type="paragraph" w:styleId="a9">
    <w:name w:val="annotation text"/>
    <w:basedOn w:val="a"/>
    <w:link w:val="aa"/>
    <w:uiPriority w:val="99"/>
    <w:unhideWhenUsed/>
    <w:rsid w:val="00CE3BE0"/>
    <w:pPr>
      <w:jc w:val="left"/>
    </w:pPr>
  </w:style>
  <w:style w:type="character" w:customStyle="1" w:styleId="aa">
    <w:name w:val="コメント文字列 (文字)"/>
    <w:basedOn w:val="a0"/>
    <w:link w:val="a9"/>
    <w:uiPriority w:val="99"/>
    <w:rsid w:val="00CE3BE0"/>
  </w:style>
  <w:style w:type="paragraph" w:styleId="ab">
    <w:name w:val="annotation subject"/>
    <w:basedOn w:val="a9"/>
    <w:next w:val="a9"/>
    <w:link w:val="ac"/>
    <w:uiPriority w:val="99"/>
    <w:semiHidden/>
    <w:unhideWhenUsed/>
    <w:rsid w:val="00CE3BE0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CE3BE0"/>
    <w:rPr>
      <w:b/>
      <w:bCs/>
    </w:rPr>
  </w:style>
  <w:style w:type="paragraph" w:customStyle="1" w:styleId="ad">
    <w:name w:val="一太郎"/>
    <w:rsid w:val="00AA531B"/>
    <w:pPr>
      <w:widowControl w:val="0"/>
      <w:wordWrap w:val="0"/>
      <w:autoSpaceDE w:val="0"/>
      <w:autoSpaceDN w:val="0"/>
      <w:adjustRightInd w:val="0"/>
      <w:spacing w:line="264" w:lineRule="exact"/>
      <w:jc w:val="both"/>
    </w:pPr>
    <w:rPr>
      <w:rFonts w:ascii="ＭＳ 明朝" w:eastAsia="ＭＳ 明朝" w:hAnsi="Times New Roman" w:cs="ＭＳ 明朝"/>
      <w:spacing w:val="8"/>
      <w:kern w:val="0"/>
      <w:sz w:val="22"/>
    </w:rPr>
  </w:style>
  <w:style w:type="paragraph" w:styleId="ae">
    <w:name w:val="Balloon Text"/>
    <w:basedOn w:val="a"/>
    <w:link w:val="af"/>
    <w:uiPriority w:val="99"/>
    <w:semiHidden/>
    <w:unhideWhenUsed/>
    <w:rsid w:val="005647E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5647E7"/>
    <w:rPr>
      <w:rFonts w:asciiTheme="majorHAnsi" w:eastAsiaTheme="majorEastAsia" w:hAnsiTheme="majorHAnsi" w:cstheme="majorBidi"/>
      <w:sz w:val="18"/>
      <w:szCs w:val="18"/>
    </w:rPr>
  </w:style>
  <w:style w:type="character" w:styleId="af0">
    <w:name w:val="Hyperlink"/>
    <w:basedOn w:val="a0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6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村尾 真由子</dc:creator>
  <cp:keywords/>
  <dc:description/>
  <cp:lastModifiedBy>librs17-user</cp:lastModifiedBy>
  <cp:revision>80</cp:revision>
  <cp:lastPrinted>2021-07-06T11:15:00Z</cp:lastPrinted>
  <dcterms:created xsi:type="dcterms:W3CDTF">2021-06-09T06:52:00Z</dcterms:created>
  <dcterms:modified xsi:type="dcterms:W3CDTF">2021-08-05T00:19:00Z</dcterms:modified>
</cp:coreProperties>
</file>